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6399" w:rsidRDefault="004D56FF">
      <w:pPr>
        <w:pStyle w:val="a4"/>
      </w:pPr>
      <w:bookmarkStart w:id="0" w:name="_GoBack"/>
      <w:bookmarkEnd w:id="0"/>
      <w:r>
        <w:t>Отчёт по лабораторной работе №5</w:t>
      </w:r>
    </w:p>
    <w:p w:rsidR="000F6399" w:rsidRDefault="004D56FF">
      <w:pPr>
        <w:pStyle w:val="a5"/>
      </w:pPr>
      <w:r>
        <w:t>Операционные системы</w:t>
      </w:r>
    </w:p>
    <w:p w:rsidR="000F6399" w:rsidRDefault="004D56FF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8562649"/>
        <w:docPartObj>
          <w:docPartGallery w:val="Table of Contents"/>
          <w:docPartUnique/>
        </w:docPartObj>
      </w:sdtPr>
      <w:sdtEndPr/>
      <w:sdtContent>
        <w:p w:rsidR="000F6399" w:rsidRDefault="004D56FF">
          <w:pPr>
            <w:pStyle w:val="ae"/>
          </w:pPr>
          <w:r>
            <w:t>Содержание</w:t>
          </w:r>
        </w:p>
        <w:p w:rsidR="00E17376" w:rsidRDefault="004D56F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17376">
            <w:fldChar w:fldCharType="separate"/>
          </w:r>
          <w:hyperlink w:anchor="_Toc102738091" w:history="1">
            <w:r w:rsidR="00E17376" w:rsidRPr="00D853C9">
              <w:rPr>
                <w:rStyle w:val="ad"/>
                <w:noProof/>
              </w:rPr>
              <w:t>Цель работы</w:t>
            </w:r>
            <w:r w:rsidR="00E17376">
              <w:rPr>
                <w:noProof/>
                <w:webHidden/>
              </w:rPr>
              <w:tab/>
            </w:r>
            <w:r w:rsidR="00E17376">
              <w:rPr>
                <w:noProof/>
                <w:webHidden/>
              </w:rPr>
              <w:fldChar w:fldCharType="begin"/>
            </w:r>
            <w:r w:rsidR="00E17376">
              <w:rPr>
                <w:noProof/>
                <w:webHidden/>
              </w:rPr>
              <w:instrText xml:space="preserve"> PAGEREF _Toc102738091 \h </w:instrText>
            </w:r>
            <w:r w:rsidR="00E17376">
              <w:rPr>
                <w:noProof/>
                <w:webHidden/>
              </w:rPr>
            </w:r>
            <w:r w:rsidR="00E17376">
              <w:rPr>
                <w:noProof/>
                <w:webHidden/>
              </w:rPr>
              <w:fldChar w:fldCharType="separate"/>
            </w:r>
            <w:r w:rsidR="00E17376">
              <w:rPr>
                <w:noProof/>
                <w:webHidden/>
              </w:rPr>
              <w:t>1</w:t>
            </w:r>
            <w:r w:rsidR="00E17376">
              <w:rPr>
                <w:noProof/>
                <w:webHidden/>
              </w:rPr>
              <w:fldChar w:fldCharType="end"/>
            </w:r>
          </w:hyperlink>
        </w:p>
        <w:p w:rsidR="00E17376" w:rsidRDefault="00E173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38092" w:history="1">
            <w:r w:rsidRPr="00D853C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376" w:rsidRDefault="00E173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38093" w:history="1">
            <w:r w:rsidRPr="00D853C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8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376" w:rsidRDefault="00E173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38094" w:history="1">
            <w:r w:rsidRPr="00D853C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8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376" w:rsidRDefault="00E173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38095" w:history="1">
            <w:r w:rsidRPr="00D853C9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8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6399" w:rsidRDefault="004D56FF">
          <w:r>
            <w:fldChar w:fldCharType="end"/>
          </w:r>
        </w:p>
      </w:sdtContent>
    </w:sdt>
    <w:p w:rsidR="000F6399" w:rsidRDefault="004D56FF">
      <w:pPr>
        <w:pStyle w:val="1"/>
      </w:pPr>
      <w:bookmarkStart w:id="1" w:name="цель-работы"/>
      <w:bookmarkStart w:id="2" w:name="_Toc102738091"/>
      <w:r>
        <w:t>Цель работы</w:t>
      </w:r>
      <w:bookmarkEnd w:id="2"/>
    </w:p>
    <w:p w:rsidR="000F6399" w:rsidRDefault="004D56FF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</w:t>
      </w:r>
      <w:r>
        <w:t>вой системы.</w:t>
      </w:r>
    </w:p>
    <w:p w:rsidR="000F6399" w:rsidRDefault="004D56FF">
      <w:pPr>
        <w:pStyle w:val="1"/>
      </w:pPr>
      <w:bookmarkStart w:id="3" w:name="задание"/>
      <w:bookmarkStart w:id="4" w:name="_Toc102738092"/>
      <w:bookmarkEnd w:id="1"/>
      <w:r>
        <w:t>Задание</w:t>
      </w:r>
      <w:bookmarkEnd w:id="4"/>
    </w:p>
    <w:p w:rsidR="000F6399" w:rsidRDefault="004D56FF">
      <w:pPr>
        <w:pStyle w:val="Compact"/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:rsidR="000F6399" w:rsidRDefault="004D56FF">
      <w:pPr>
        <w:pStyle w:val="Compact"/>
        <w:numPr>
          <w:ilvl w:val="0"/>
          <w:numId w:val="2"/>
        </w:numPr>
      </w:pPr>
      <w: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:rsidR="000F6399" w:rsidRDefault="004D56FF">
      <w:pPr>
        <w:pStyle w:val="Compact"/>
        <w:numPr>
          <w:ilvl w:val="0"/>
          <w:numId w:val="3"/>
        </w:numPr>
      </w:pPr>
      <w:r>
        <w:t>Скопируйте файл /usr/i</w:t>
      </w:r>
      <w:r>
        <w:t>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 w:rsidR="000F6399" w:rsidRDefault="004D56FF">
      <w:pPr>
        <w:pStyle w:val="Compact"/>
        <w:numPr>
          <w:ilvl w:val="0"/>
          <w:numId w:val="3"/>
        </w:numPr>
      </w:pPr>
      <w:r>
        <w:t>В домашнем каталоге создайте директорию ~/ski.plases.</w:t>
      </w:r>
    </w:p>
    <w:p w:rsidR="000F6399" w:rsidRDefault="004D56FF">
      <w:pPr>
        <w:pStyle w:val="Compact"/>
        <w:numPr>
          <w:ilvl w:val="0"/>
          <w:numId w:val="3"/>
        </w:numPr>
      </w:pPr>
      <w:r>
        <w:t>Переместите файл equipment в каталог ~/ski.pl</w:t>
      </w:r>
      <w:r>
        <w:t>ases.</w:t>
      </w:r>
    </w:p>
    <w:p w:rsidR="000F6399" w:rsidRPr="00E17376" w:rsidRDefault="004D56FF">
      <w:pPr>
        <w:pStyle w:val="Compact"/>
        <w:numPr>
          <w:ilvl w:val="0"/>
          <w:numId w:val="3"/>
        </w:numPr>
        <w:rPr>
          <w:lang w:val="en-US"/>
        </w:rPr>
      </w:pPr>
      <w:r>
        <w:t>Переименуйте</w:t>
      </w:r>
      <w:r w:rsidRPr="00E17376">
        <w:rPr>
          <w:lang w:val="en-US"/>
        </w:rPr>
        <w:t xml:space="preserve"> </w:t>
      </w:r>
      <w:r>
        <w:t>файл</w:t>
      </w:r>
      <w:r w:rsidRPr="00E17376">
        <w:rPr>
          <w:lang w:val="en-US"/>
        </w:rPr>
        <w:t xml:space="preserve"> ~/ski.plases/equipment </w:t>
      </w:r>
      <w:r>
        <w:t>в</w:t>
      </w:r>
      <w:r w:rsidRPr="00E17376">
        <w:rPr>
          <w:lang w:val="en-US"/>
        </w:rPr>
        <w:t xml:space="preserve"> ~/ski.plases/equiplist.</w:t>
      </w:r>
    </w:p>
    <w:p w:rsidR="000F6399" w:rsidRDefault="004D56FF">
      <w:pPr>
        <w:pStyle w:val="Compact"/>
        <w:numPr>
          <w:ilvl w:val="0"/>
          <w:numId w:val="3"/>
        </w:numPr>
      </w:pPr>
      <w:r>
        <w:t>Создайте в домашнем каталоге файл abc1 и скопируйте его в каталог ~/ski.plases, назовите его equiplist2.</w:t>
      </w:r>
    </w:p>
    <w:p w:rsidR="000F6399" w:rsidRDefault="004D56FF">
      <w:pPr>
        <w:pStyle w:val="Compact"/>
        <w:numPr>
          <w:ilvl w:val="0"/>
          <w:numId w:val="3"/>
        </w:numPr>
      </w:pPr>
      <w:r>
        <w:t>Создайте каталог с именем equipment в каталоге ~/ski.plases.</w:t>
      </w:r>
    </w:p>
    <w:p w:rsidR="000F6399" w:rsidRDefault="004D56FF">
      <w:pPr>
        <w:pStyle w:val="Compact"/>
        <w:numPr>
          <w:ilvl w:val="0"/>
          <w:numId w:val="3"/>
        </w:numPr>
      </w:pPr>
      <w:r>
        <w:t>Переместите файлы</w:t>
      </w:r>
      <w:r>
        <w:t xml:space="preserve"> ~/ski.plases/equiplist и equiplist2 в каталог ~/ski.plases/equipment.</w:t>
      </w:r>
    </w:p>
    <w:p w:rsidR="000F6399" w:rsidRDefault="004D56FF">
      <w:pPr>
        <w:pStyle w:val="Compact"/>
        <w:numPr>
          <w:ilvl w:val="0"/>
          <w:numId w:val="3"/>
        </w:numPr>
      </w:pPr>
      <w:r>
        <w:t>Создайте и переместите каталог ~/newdir в каталог ~/ski.plases и назовите его plans.</w:t>
      </w:r>
    </w:p>
    <w:p w:rsidR="000F6399" w:rsidRDefault="004D56FF">
      <w:pPr>
        <w:pStyle w:val="Compact"/>
        <w:numPr>
          <w:ilvl w:val="0"/>
          <w:numId w:val="4"/>
        </w:numPr>
      </w:pPr>
      <w:r>
        <w:lastRenderedPageBreak/>
        <w:t>Определите опции команды chmod, необходимые для того, чтобы присвоить перечисленным ниже файлам выде</w:t>
      </w:r>
      <w:r>
        <w:t>ленные права доступа, считая, что в начале таких прав нет:</w:t>
      </w:r>
    </w:p>
    <w:p w:rsidR="000F6399" w:rsidRDefault="004D56FF">
      <w:pPr>
        <w:pStyle w:val="Compact"/>
        <w:numPr>
          <w:ilvl w:val="0"/>
          <w:numId w:val="5"/>
        </w:numPr>
      </w:pPr>
      <w:r>
        <w:t>drwxr–r– … australia</w:t>
      </w:r>
    </w:p>
    <w:p w:rsidR="000F6399" w:rsidRDefault="004D56FF">
      <w:pPr>
        <w:pStyle w:val="Compact"/>
        <w:numPr>
          <w:ilvl w:val="0"/>
          <w:numId w:val="5"/>
        </w:numPr>
      </w:pPr>
      <w:r>
        <w:t>drwx–x–x … play</w:t>
      </w:r>
    </w:p>
    <w:p w:rsidR="000F6399" w:rsidRDefault="004D56FF">
      <w:pPr>
        <w:pStyle w:val="Compact"/>
        <w:numPr>
          <w:ilvl w:val="0"/>
          <w:numId w:val="5"/>
        </w:numPr>
      </w:pPr>
      <w:r>
        <w:t>-r-xr–r– … my_os</w:t>
      </w:r>
    </w:p>
    <w:p w:rsidR="000F6399" w:rsidRDefault="004D56FF">
      <w:pPr>
        <w:pStyle w:val="Compact"/>
        <w:numPr>
          <w:ilvl w:val="0"/>
          <w:numId w:val="5"/>
        </w:numPr>
      </w:pPr>
      <w:r>
        <w:t>-rw-rw-r– … feathers При необходимости создайте нужные файлы.</w:t>
      </w:r>
    </w:p>
    <w:p w:rsidR="000F6399" w:rsidRDefault="004D56FF">
      <w:pPr>
        <w:pStyle w:val="Compact"/>
        <w:numPr>
          <w:ilvl w:val="0"/>
          <w:numId w:val="6"/>
        </w:numPr>
      </w:pPr>
      <w:r>
        <w:t xml:space="preserve">Проделайте приведённые ниже упражнения, записывая в отчёт по лабораторной работе </w:t>
      </w:r>
      <w:r>
        <w:t>используемые при этом команды:</w:t>
      </w:r>
    </w:p>
    <w:p w:rsidR="000F6399" w:rsidRDefault="004D56FF">
      <w:pPr>
        <w:pStyle w:val="Compact"/>
        <w:numPr>
          <w:ilvl w:val="0"/>
          <w:numId w:val="7"/>
        </w:numPr>
      </w:pPr>
      <w:r>
        <w:t>Просмотрите содержимое файла /etc/password.</w:t>
      </w:r>
    </w:p>
    <w:p w:rsidR="000F6399" w:rsidRDefault="004D56FF">
      <w:pPr>
        <w:pStyle w:val="Compact"/>
        <w:numPr>
          <w:ilvl w:val="0"/>
          <w:numId w:val="7"/>
        </w:numPr>
      </w:pPr>
      <w:r>
        <w:t>Скопируйте файл ~/feathers в файл ~/file.old.</w:t>
      </w:r>
    </w:p>
    <w:p w:rsidR="000F6399" w:rsidRDefault="004D56FF">
      <w:pPr>
        <w:pStyle w:val="Compact"/>
        <w:numPr>
          <w:ilvl w:val="0"/>
          <w:numId w:val="7"/>
        </w:numPr>
      </w:pPr>
      <w:r>
        <w:t>Переместите файл ~/file.old в каталог ~/play.</w:t>
      </w:r>
    </w:p>
    <w:p w:rsidR="000F6399" w:rsidRDefault="004D56FF">
      <w:pPr>
        <w:pStyle w:val="Compact"/>
        <w:numPr>
          <w:ilvl w:val="0"/>
          <w:numId w:val="7"/>
        </w:numPr>
      </w:pPr>
      <w:r>
        <w:t>Скопируйте каталог ~/play в каталог ~/fun.</w:t>
      </w:r>
    </w:p>
    <w:p w:rsidR="000F6399" w:rsidRDefault="004D56FF">
      <w:pPr>
        <w:pStyle w:val="Compact"/>
        <w:numPr>
          <w:ilvl w:val="0"/>
          <w:numId w:val="7"/>
        </w:numPr>
      </w:pPr>
      <w:r>
        <w:t>Переместите каталог ~/fun в каталог ~/play и назовите его games.</w:t>
      </w:r>
    </w:p>
    <w:p w:rsidR="000F6399" w:rsidRDefault="004D56FF">
      <w:pPr>
        <w:pStyle w:val="Compact"/>
        <w:numPr>
          <w:ilvl w:val="0"/>
          <w:numId w:val="7"/>
        </w:numPr>
      </w:pPr>
      <w:r>
        <w:t>Лишите владельца файла ~/feathers права на чтение.</w:t>
      </w:r>
    </w:p>
    <w:p w:rsidR="000F6399" w:rsidRDefault="004D56FF">
      <w:pPr>
        <w:pStyle w:val="Compact"/>
        <w:numPr>
          <w:ilvl w:val="0"/>
          <w:numId w:val="7"/>
        </w:numPr>
      </w:pPr>
      <w:r>
        <w:t>Что произойдёт, если вы попытаетесь просмотреть файл ~/feathers командой cat?</w:t>
      </w:r>
    </w:p>
    <w:p w:rsidR="000F6399" w:rsidRDefault="004D56FF">
      <w:pPr>
        <w:pStyle w:val="Compact"/>
        <w:numPr>
          <w:ilvl w:val="0"/>
          <w:numId w:val="7"/>
        </w:numPr>
      </w:pPr>
      <w:r>
        <w:t>Что произойдёт, если вы попытаетесь скопировать файл ~/feather</w:t>
      </w:r>
      <w:r>
        <w:t>s?</w:t>
      </w:r>
    </w:p>
    <w:p w:rsidR="000F6399" w:rsidRDefault="004D56FF">
      <w:pPr>
        <w:pStyle w:val="Compact"/>
        <w:numPr>
          <w:ilvl w:val="0"/>
          <w:numId w:val="7"/>
        </w:numPr>
      </w:pPr>
      <w:r>
        <w:t>Дайте владельцу файла ~/feathers право на чтение.</w:t>
      </w:r>
    </w:p>
    <w:p w:rsidR="000F6399" w:rsidRDefault="004D56FF">
      <w:pPr>
        <w:pStyle w:val="Compact"/>
        <w:numPr>
          <w:ilvl w:val="0"/>
          <w:numId w:val="7"/>
        </w:numPr>
      </w:pPr>
      <w:r>
        <w:t>Лишите владельца каталога ~/play права на выполнение.</w:t>
      </w:r>
    </w:p>
    <w:p w:rsidR="000F6399" w:rsidRDefault="004D56FF">
      <w:pPr>
        <w:pStyle w:val="Compact"/>
        <w:numPr>
          <w:ilvl w:val="0"/>
          <w:numId w:val="7"/>
        </w:numPr>
      </w:pPr>
      <w:r>
        <w:t>Перейдите в каталог ~/play. Что произошло?</w:t>
      </w:r>
    </w:p>
    <w:p w:rsidR="000F6399" w:rsidRDefault="004D56FF">
      <w:pPr>
        <w:pStyle w:val="Compact"/>
        <w:numPr>
          <w:ilvl w:val="0"/>
          <w:numId w:val="7"/>
        </w:numPr>
      </w:pPr>
      <w:r>
        <w:t>Дайте владельцу каталога ~/play право на выполнение.</w:t>
      </w:r>
    </w:p>
    <w:p w:rsidR="000F6399" w:rsidRDefault="004D56FF">
      <w:pPr>
        <w:pStyle w:val="Compact"/>
        <w:numPr>
          <w:ilvl w:val="0"/>
          <w:numId w:val="8"/>
        </w:numPr>
      </w:pPr>
      <w:r>
        <w:t xml:space="preserve">Прочитайте man по командам mount, fsck, mkfs, kill и </w:t>
      </w:r>
      <w:r>
        <w:t>кратко их охарактеризуйте, приведя примеры.</w:t>
      </w:r>
    </w:p>
    <w:p w:rsidR="000F6399" w:rsidRDefault="004D56FF">
      <w:pPr>
        <w:pStyle w:val="1"/>
      </w:pPr>
      <w:bookmarkStart w:id="5" w:name="выполнение-лабораторной-работы"/>
      <w:bookmarkStart w:id="6" w:name="_Toc102738093"/>
      <w:bookmarkEnd w:id="3"/>
      <w:r>
        <w:t>Выполнение лабораторной работы</w:t>
      </w:r>
      <w:bookmarkEnd w:id="6"/>
    </w:p>
    <w:p w:rsidR="000F6399" w:rsidRDefault="004D56FF">
      <w:pPr>
        <w:pStyle w:val="Compact"/>
        <w:numPr>
          <w:ilvl w:val="0"/>
          <w:numId w:val="9"/>
        </w:numPr>
      </w:pPr>
      <w:r>
        <w:t>Для начала выполним все примеры, приведённые в первой части описания лабораторной работы. То есть:</w:t>
      </w:r>
    </w:p>
    <w:p w:rsidR="000F6399" w:rsidRDefault="004D56FF">
      <w:pPr>
        <w:pStyle w:val="Compact"/>
        <w:numPr>
          <w:ilvl w:val="0"/>
          <w:numId w:val="10"/>
        </w:numPr>
      </w:pPr>
      <w:r>
        <w:t>скопируем файл ~/abc1 в файл april и в файл may</w:t>
      </w:r>
    </w:p>
    <w:p w:rsidR="000F6399" w:rsidRDefault="004D56FF">
      <w:pPr>
        <w:pStyle w:val="Compact"/>
        <w:numPr>
          <w:ilvl w:val="0"/>
          <w:numId w:val="10"/>
        </w:numPr>
      </w:pPr>
      <w:r>
        <w:t>скопируем файлы april и may в ката</w:t>
      </w:r>
      <w:r>
        <w:t>лог monthly</w:t>
      </w:r>
    </w:p>
    <w:p w:rsidR="000F6399" w:rsidRDefault="004D56FF">
      <w:pPr>
        <w:pStyle w:val="Compact"/>
        <w:numPr>
          <w:ilvl w:val="0"/>
          <w:numId w:val="10"/>
        </w:numPr>
      </w:pPr>
      <w:r>
        <w:t>скопируем файл monthly/may в файл с именем june (рис. [-@fig:001])</w:t>
      </w:r>
    </w:p>
    <w:p w:rsidR="000F6399" w:rsidRDefault="004D56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071486" cy="2261936"/>
            <wp:effectExtent l="0" t="0" r="0" b="0"/>
            <wp:docPr id="23" name="Picture" descr="Создание файла командой touch и каталога командой mkdir, копирование файлов командой c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Создание файла командой touch и каталога командой mkdir, копирование файлов командой cp</w:t>
      </w:r>
    </w:p>
    <w:p w:rsidR="000F6399" w:rsidRDefault="004D56FF">
      <w:pPr>
        <w:pStyle w:val="a0"/>
      </w:pPr>
      <w:r>
        <w:t>{ #fig:001 width=70% }</w:t>
      </w:r>
    </w:p>
    <w:p w:rsidR="000F6399" w:rsidRDefault="004D56FF">
      <w:pPr>
        <w:pStyle w:val="Compact"/>
        <w:numPr>
          <w:ilvl w:val="0"/>
          <w:numId w:val="11"/>
        </w:numPr>
      </w:pPr>
      <w:r>
        <w:t>Далее скопируем каталог monthly в каталог monthly.00:</w:t>
      </w:r>
    </w:p>
    <w:p w:rsidR="000F6399" w:rsidRDefault="004D56FF">
      <w:pPr>
        <w:pStyle w:val="Compact"/>
        <w:numPr>
          <w:ilvl w:val="0"/>
          <w:numId w:val="11"/>
        </w:numPr>
      </w:pPr>
      <w:r>
        <w:t>скопируем каталог monthly.00 в каталог /tmp (рис. [-@fig:002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18244"/>
            <wp:effectExtent l="0" t="0" r="0" b="0"/>
            <wp:docPr id="26" name="Picture" descr="Создание каталога командой mkdir, копирование файлов командой cp, просмотр содержимого каталога командой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Создание каталога командой mkdir, копирование файлов командой cp, просмотр содержимого каталога командой ls</w:t>
      </w:r>
    </w:p>
    <w:p w:rsidR="000F6399" w:rsidRDefault="004D56FF">
      <w:pPr>
        <w:pStyle w:val="a0"/>
      </w:pPr>
      <w:r>
        <w:t>{ #fig:002 width=70% }</w:t>
      </w:r>
    </w:p>
    <w:p w:rsidR="000F6399" w:rsidRDefault="004D56FF">
      <w:pPr>
        <w:pStyle w:val="Compact"/>
        <w:numPr>
          <w:ilvl w:val="0"/>
          <w:numId w:val="12"/>
        </w:numPr>
      </w:pPr>
      <w:r>
        <w:t>Изменяем название файла april на july в домашнем каталоге с помощью команды mv april july</w:t>
      </w:r>
    </w:p>
    <w:p w:rsidR="000F6399" w:rsidRDefault="004D56FF">
      <w:pPr>
        <w:pStyle w:val="Compact"/>
        <w:numPr>
          <w:ilvl w:val="0"/>
          <w:numId w:val="12"/>
        </w:numPr>
      </w:pPr>
      <w:r>
        <w:t>Перемещаем файл july в каталог monthly.00 командой mv july monthly.00</w:t>
      </w:r>
    </w:p>
    <w:p w:rsidR="000F6399" w:rsidRDefault="004D56FF">
      <w:pPr>
        <w:pStyle w:val="Compact"/>
        <w:numPr>
          <w:ilvl w:val="0"/>
          <w:numId w:val="12"/>
        </w:numPr>
      </w:pPr>
      <w:r>
        <w:t>Переименовываем каталог monthly.00 в monthly.01</w:t>
      </w:r>
    </w:p>
    <w:p w:rsidR="000F6399" w:rsidRDefault="004D56FF">
      <w:pPr>
        <w:pStyle w:val="Compact"/>
        <w:numPr>
          <w:ilvl w:val="0"/>
          <w:numId w:val="12"/>
        </w:numPr>
      </w:pPr>
      <w:r>
        <w:lastRenderedPageBreak/>
        <w:t>Перемещаем каталог monthly.01в каталог reports:</w:t>
      </w:r>
    </w:p>
    <w:p w:rsidR="000F6399" w:rsidRDefault="004D56FF">
      <w:pPr>
        <w:pStyle w:val="Compact"/>
        <w:numPr>
          <w:ilvl w:val="0"/>
          <w:numId w:val="12"/>
        </w:numPr>
      </w:pPr>
      <w:r>
        <w:t>Переименовываем</w:t>
      </w:r>
      <w:r w:rsidRPr="00E17376">
        <w:rPr>
          <w:lang w:val="en-US"/>
        </w:rPr>
        <w:t xml:space="preserve"> </w:t>
      </w:r>
      <w:r>
        <w:t>каталог</w:t>
      </w:r>
      <w:r w:rsidRPr="00E17376">
        <w:rPr>
          <w:lang w:val="en-US"/>
        </w:rPr>
        <w:t xml:space="preserve"> reports/monthly.01 </w:t>
      </w:r>
      <w:r>
        <w:t>в</w:t>
      </w:r>
      <w:r w:rsidRPr="00E17376">
        <w:rPr>
          <w:lang w:val="en-US"/>
        </w:rPr>
        <w:t xml:space="preserve"> reports/monthly (</w:t>
      </w:r>
      <w:r>
        <w:t>рис</w:t>
      </w:r>
      <w:r w:rsidRPr="00E17376">
        <w:rPr>
          <w:lang w:val="en-US"/>
        </w:rPr>
        <w:t xml:space="preserve">. </w:t>
      </w:r>
      <w:r>
        <w:t>[-@fig:003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2138" cy="952901"/>
            <wp:effectExtent l="0" t="0" r="0" b="0"/>
            <wp:docPr id="29" name="Picture" descr="Переименование каталогов в текущем каталоге и перемещение каталога в другой каталог командой m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ереименование каталогов в текущем каталоге и перемещение каталога в другой каталог командой mv</w:t>
      </w:r>
    </w:p>
    <w:p w:rsidR="000F6399" w:rsidRDefault="004D56FF">
      <w:pPr>
        <w:pStyle w:val="a0"/>
      </w:pPr>
      <w:r>
        <w:t>{ #fig:003 width=70% }</w:t>
      </w:r>
    </w:p>
    <w:p w:rsidR="000F6399" w:rsidRDefault="004D56FF">
      <w:pPr>
        <w:pStyle w:val="Compact"/>
        <w:numPr>
          <w:ilvl w:val="0"/>
          <w:numId w:val="13"/>
        </w:numPr>
      </w:pPr>
      <w:r>
        <w:t>Создаём файл ~/may с правом выполнения для владельца</w:t>
      </w:r>
    </w:p>
    <w:p w:rsidR="000F6399" w:rsidRDefault="004D56FF">
      <w:pPr>
        <w:pStyle w:val="Compact"/>
        <w:numPr>
          <w:ilvl w:val="0"/>
          <w:numId w:val="13"/>
        </w:numPr>
      </w:pPr>
      <w:r>
        <w:t>Ли</w:t>
      </w:r>
      <w:r>
        <w:t>шаем владельца файла ~/may права на выполнение</w:t>
      </w:r>
    </w:p>
    <w:p w:rsidR="000F6399" w:rsidRDefault="004D56FF">
      <w:pPr>
        <w:pStyle w:val="Compact"/>
        <w:numPr>
          <w:ilvl w:val="0"/>
          <w:numId w:val="13"/>
        </w:numPr>
      </w:pPr>
      <w:r>
        <w:t>Создаём каталог monthly с запретом на чтение для членов группы и всех остальных пользователей</w:t>
      </w:r>
    </w:p>
    <w:p w:rsidR="000F6399" w:rsidRDefault="004D56FF">
      <w:pPr>
        <w:pStyle w:val="Compact"/>
        <w:numPr>
          <w:ilvl w:val="0"/>
          <w:numId w:val="13"/>
        </w:numPr>
      </w:pPr>
      <w:r>
        <w:t>Создаём файл ~/abc1 с правом записи для членов группы (рис. [-@fig:004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67723"/>
            <wp:effectExtent l="0" t="0" r="0" b="0"/>
            <wp:docPr id="32" name="Picture" descr="Создание файлов командой touch, просмотр прав файлов командой ls -l, создание каталогов командой mkdir и изменение прав командой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Создание файлов командой touch, просмотр</w:t>
      </w:r>
      <w:r>
        <w:t xml:space="preserve"> прав файлов командой ls -l, создание каталогов командой mkdir и изменение прав командой chmod</w:t>
      </w:r>
    </w:p>
    <w:p w:rsidR="000F6399" w:rsidRDefault="004D56FF">
      <w:pPr>
        <w:pStyle w:val="a0"/>
      </w:pPr>
      <w:r>
        <w:t>{ #fig:004 width=70% }</w:t>
      </w:r>
    </w:p>
    <w:p w:rsidR="000F6399" w:rsidRDefault="004D56FF">
      <w:pPr>
        <w:pStyle w:val="Compact"/>
        <w:numPr>
          <w:ilvl w:val="0"/>
          <w:numId w:val="14"/>
        </w:numPr>
      </w:pPr>
      <w:r>
        <w:t>После выполнения примеров мы переходим к следующим пунктам:</w:t>
      </w:r>
    </w:p>
    <w:p w:rsidR="000F6399" w:rsidRDefault="004D56FF">
      <w:pPr>
        <w:pStyle w:val="Compact"/>
        <w:numPr>
          <w:ilvl w:val="0"/>
          <w:numId w:val="15"/>
        </w:numPr>
      </w:pPr>
      <w:r>
        <w:t>Копируем файл /usr/include/sys/io.h в домашний каталог и называем его equipmen</w:t>
      </w:r>
      <w:r>
        <w:t>t</w:t>
      </w:r>
    </w:p>
    <w:p w:rsidR="000F6399" w:rsidRDefault="004D56FF">
      <w:pPr>
        <w:pStyle w:val="Compact"/>
        <w:numPr>
          <w:ilvl w:val="0"/>
          <w:numId w:val="15"/>
        </w:numPr>
      </w:pPr>
      <w:r>
        <w:t>В домашнем каталоге создаём директорию ~/ski.plases.</w:t>
      </w:r>
    </w:p>
    <w:p w:rsidR="000F6399" w:rsidRDefault="004D56FF">
      <w:pPr>
        <w:pStyle w:val="Compact"/>
        <w:numPr>
          <w:ilvl w:val="0"/>
          <w:numId w:val="15"/>
        </w:numPr>
      </w:pPr>
      <w:r>
        <w:lastRenderedPageBreak/>
        <w:t>Перемещаем файл equipment в каталог ~/ski.plases.</w:t>
      </w:r>
    </w:p>
    <w:p w:rsidR="000F6399" w:rsidRPr="00E17376" w:rsidRDefault="004D56FF">
      <w:pPr>
        <w:pStyle w:val="Compact"/>
        <w:numPr>
          <w:ilvl w:val="0"/>
          <w:numId w:val="15"/>
        </w:numPr>
        <w:rPr>
          <w:lang w:val="en-US"/>
        </w:rPr>
      </w:pPr>
      <w:r>
        <w:t>Переименовываем</w:t>
      </w:r>
      <w:r w:rsidRPr="00E17376">
        <w:rPr>
          <w:lang w:val="en-US"/>
        </w:rPr>
        <w:t xml:space="preserve"> </w:t>
      </w:r>
      <w:r>
        <w:t>файл</w:t>
      </w:r>
      <w:r w:rsidRPr="00E17376">
        <w:rPr>
          <w:lang w:val="en-US"/>
        </w:rPr>
        <w:t xml:space="preserve"> ~/ski.plases/equipment </w:t>
      </w:r>
      <w:r>
        <w:t>в</w:t>
      </w:r>
      <w:r w:rsidRPr="00E17376">
        <w:rPr>
          <w:lang w:val="en-US"/>
        </w:rPr>
        <w:t xml:space="preserve"> ~/ski.plases/equiplist.</w:t>
      </w:r>
    </w:p>
    <w:p w:rsidR="000F6399" w:rsidRDefault="004D56FF">
      <w:pPr>
        <w:pStyle w:val="Compact"/>
        <w:numPr>
          <w:ilvl w:val="0"/>
          <w:numId w:val="15"/>
        </w:numPr>
      </w:pPr>
      <w:r>
        <w:t>Создаём в домашнем каталоге файл abc1 и копируем его в каталог ~/ski.plases, назо</w:t>
      </w:r>
      <w:r>
        <w:t>вите его equiplist2.</w:t>
      </w:r>
    </w:p>
    <w:p w:rsidR="000F6399" w:rsidRDefault="004D56FF">
      <w:pPr>
        <w:pStyle w:val="Compact"/>
        <w:numPr>
          <w:ilvl w:val="0"/>
          <w:numId w:val="15"/>
        </w:numPr>
      </w:pPr>
      <w:r>
        <w:t>Создаём каталог с именем equipment в каталоге ~/ski.plases.</w:t>
      </w:r>
    </w:p>
    <w:p w:rsidR="000F6399" w:rsidRDefault="004D56FF">
      <w:pPr>
        <w:pStyle w:val="Compact"/>
        <w:numPr>
          <w:ilvl w:val="0"/>
          <w:numId w:val="15"/>
        </w:numPr>
      </w:pPr>
      <w:r>
        <w:t>Перемещаем файлы ~/ski.plases/equiplist и equiplist2 в каталог ~/ski.plases/equipment.</w:t>
      </w:r>
    </w:p>
    <w:p w:rsidR="000F6399" w:rsidRDefault="004D56FF">
      <w:pPr>
        <w:pStyle w:val="Compact"/>
        <w:numPr>
          <w:ilvl w:val="0"/>
          <w:numId w:val="15"/>
        </w:numPr>
      </w:pPr>
      <w:r>
        <w:t>Создаём и перемещаем каталог ~/newdir в каталог ~/ski.plases, называем его plans (рис. [</w:t>
      </w:r>
      <w:r>
        <w:t>-@fig:005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146589"/>
            <wp:effectExtent l="0" t="0" r="0" b="0"/>
            <wp:docPr id="35" name="Picture" descr="Создание файлов командой touch, просмотр содержимого каталогов командой ls, создание каталогов командой mkdir, перемещение каталога в другой каталог и переименовывание каталогов командой m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Создание файлов командой touch, просмотр содержимого каталогов командой ls, создание каталогов командой mkdir, перемещение каталога в другой каталог и переименовывание каталогов командой mv</w:t>
      </w:r>
    </w:p>
    <w:p w:rsidR="000F6399" w:rsidRDefault="004D56FF">
      <w:pPr>
        <w:pStyle w:val="a0"/>
      </w:pPr>
      <w:r>
        <w:t>{ #fig:005 width=70% }</w:t>
      </w:r>
    </w:p>
    <w:p w:rsidR="000F6399" w:rsidRDefault="004D56FF">
      <w:pPr>
        <w:pStyle w:val="Compact"/>
        <w:numPr>
          <w:ilvl w:val="0"/>
          <w:numId w:val="16"/>
        </w:numPr>
      </w:pPr>
      <w:r>
        <w:t>Определяе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 w:rsidR="000F6399" w:rsidRDefault="004D56FF">
      <w:pPr>
        <w:pStyle w:val="Compact"/>
        <w:numPr>
          <w:ilvl w:val="0"/>
          <w:numId w:val="17"/>
        </w:numPr>
      </w:pPr>
      <w:r>
        <w:lastRenderedPageBreak/>
        <w:t xml:space="preserve">drwxr–r– 774 australia (это каталог, владелец имеет право на чтение, запись и выполнение, группа </w:t>
      </w:r>
      <w:r>
        <w:t>владельца и остальные – только чтение)</w:t>
      </w:r>
    </w:p>
    <w:p w:rsidR="000F6399" w:rsidRDefault="004D56FF">
      <w:pPr>
        <w:pStyle w:val="Compact"/>
        <w:numPr>
          <w:ilvl w:val="0"/>
          <w:numId w:val="17"/>
        </w:numPr>
      </w:pPr>
      <w:r>
        <w:t>drwx–x–x 711 play (это каталог, владелец имеет право на чтение, запись и выполнение, группа владельца и остальные – только выполнение)</w:t>
      </w:r>
    </w:p>
    <w:p w:rsidR="000F6399" w:rsidRDefault="004D56FF">
      <w:pPr>
        <w:pStyle w:val="Compact"/>
        <w:numPr>
          <w:ilvl w:val="0"/>
          <w:numId w:val="17"/>
        </w:numPr>
      </w:pPr>
      <w:r>
        <w:t xml:space="preserve">-r-xr–r– 544 my_os (это файл, владелец имеет право на чтение и выполнение, группа </w:t>
      </w:r>
      <w:r>
        <w:t>владельца и остальные – только чтение)</w:t>
      </w:r>
    </w:p>
    <w:p w:rsidR="000F6399" w:rsidRDefault="004D56FF">
      <w:pPr>
        <w:pStyle w:val="Compact"/>
        <w:numPr>
          <w:ilvl w:val="0"/>
          <w:numId w:val="17"/>
        </w:numPr>
      </w:pPr>
      <w:r>
        <w:t>-rw-rw-r– 664 feathers (это файл, владелец и группа владельца имеют право на чтение и запись, остальные – только чтение)</w:t>
      </w:r>
    </w:p>
    <w:p w:rsidR="000F6399" w:rsidRDefault="004D56FF">
      <w:pPr>
        <w:pStyle w:val="FirstParagraph"/>
      </w:pPr>
      <w:r>
        <w:t>Также с помощью команды mkdir создаём каталоги: australia, play. А командой touch создаём файлы:</w:t>
      </w:r>
      <w:r>
        <w:t xml:space="preserve"> my_os, feathers: (рис. [-@fig:006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44549"/>
            <wp:effectExtent l="0" t="0" r="0" b="0"/>
            <wp:docPr id="38" name="Picture" descr="Создание файлов командой touch, просмотр прав каталогов и файлов командой ls -l, создание каталогов командой mkdir, изменение прав командой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Создание файлов командой touch, просмотр прав каталогов и файлов командой ls -l, создание каталогов командой mkdir, изменение прав командой chmod</w:t>
      </w:r>
    </w:p>
    <w:p w:rsidR="000F6399" w:rsidRDefault="004D56FF">
      <w:pPr>
        <w:pStyle w:val="a0"/>
      </w:pPr>
      <w:r>
        <w:t>{ #fig:006 width=70% }</w:t>
      </w:r>
    </w:p>
    <w:p w:rsidR="000F6399" w:rsidRDefault="004D56FF">
      <w:pPr>
        <w:pStyle w:val="Compact"/>
        <w:numPr>
          <w:ilvl w:val="0"/>
          <w:numId w:val="18"/>
        </w:numPr>
      </w:pPr>
      <w:r>
        <w:t>Далее просмотрим содержимое файла /etc/password:</w:t>
      </w:r>
      <w:r>
        <w:t>(рис. [-@fig:007])</w:t>
      </w:r>
    </w:p>
    <w:p w:rsidR="000F6399" w:rsidRDefault="004D56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58963"/>
            <wp:effectExtent l="0" t="0" r="0" b="0"/>
            <wp:docPr id="41" name="Picture" descr="Просмотр содержимого файла с помощью команды 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росмотр содержимого файла с помощью команды cat</w:t>
      </w:r>
    </w:p>
    <w:p w:rsidR="000F6399" w:rsidRDefault="004D56FF">
      <w:pPr>
        <w:pStyle w:val="a0"/>
      </w:pPr>
      <w:r>
        <w:t>{ #fig:007 width=70% }</w:t>
      </w:r>
    </w:p>
    <w:p w:rsidR="000F6399" w:rsidRDefault="004D56FF">
      <w:pPr>
        <w:pStyle w:val="a0"/>
      </w:pPr>
      <w:r>
        <w:t xml:space="preserve">После чего выполним данные действия: - Скопируем файл ~/feathers в файл ~/file.old. - Переместим файл ~/file.old в каталог ~/play. </w:t>
      </w:r>
      <w:r>
        <w:t>- Скопируем каталог ~/play в каталог ~/fun. - Переместим каталог ~/fun в каталог ~/play и назовите его games: (рис. [-@fig:008])</w:t>
      </w:r>
    </w:p>
    <w:p w:rsidR="000F6399" w:rsidRDefault="004D56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472777"/>
            <wp:effectExtent l="0" t="0" r="0" b="0"/>
            <wp:docPr id="44" name="Picture" descr="Копирование файлов с помощью команды cp, перемещение и переименование файлов командой mv, а также просмотр содержимого каталога командой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Копирование файлов с помощью команды cp, перемещение и переименование файлов командой mv, а также просмотр содержимого катало</w:t>
      </w:r>
      <w:r>
        <w:t>га командой ls</w:t>
      </w:r>
    </w:p>
    <w:p w:rsidR="000F6399" w:rsidRDefault="004D56FF">
      <w:pPr>
        <w:pStyle w:val="a0"/>
      </w:pPr>
      <w:r>
        <w:t>{ #fig:008 width=70% }</w:t>
      </w:r>
    </w:p>
    <w:p w:rsidR="000F6399" w:rsidRDefault="004D56FF">
      <w:pPr>
        <w:pStyle w:val="a0"/>
      </w:pPr>
      <w:r>
        <w:t>Теперь выполним следующие команды: - Лишим владельца файла ~/feathers права на чтение. - Попытаемся просмотреть файл ~/feathers командой cat, однако отказано в доступе из-за изменения прав - Попытаемся скопировать файл</w:t>
      </w:r>
      <w:r>
        <w:t xml:space="preserve"> ~/feathers, однако отказано в доступе из-за изменения прав - Дайте владельцу файла ~/feathers право на чтение. - Лишите владельца каталога ~/play права на выполнение. - Попытаемся перейдите в каталог ~/play, однако отказано в доступе из-за изменения прав </w:t>
      </w:r>
      <w:r>
        <w:t>- Дайте владельцу каталога ~/play право на выполнение (рис. [-@fig:009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46261"/>
            <wp:effectExtent l="0" t="0" r="0" b="0"/>
            <wp:docPr id="47" name="Picture" descr="Перемещение и переименование файлов командой mv, просмотр содержимого каталогов командой ls, чтение содержимого файлов командой cat и изменение (лишение/предоставление) прав командой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еремещение и переименование файлов командой mv, просмотр содержимого каталогов командой ls, чтение содержимого файлов командой cat и изменение (лишение/предоставление) прав командо</w:t>
      </w:r>
      <w:r>
        <w:t>й chmod</w:t>
      </w:r>
    </w:p>
    <w:p w:rsidR="000F6399" w:rsidRDefault="004D56FF">
      <w:pPr>
        <w:pStyle w:val="a0"/>
      </w:pPr>
      <w:r>
        <w:t>{ #fig:009 width=70% }</w:t>
      </w:r>
    </w:p>
    <w:p w:rsidR="000F6399" w:rsidRDefault="004D56FF">
      <w:pPr>
        <w:pStyle w:val="Compact"/>
        <w:numPr>
          <w:ilvl w:val="0"/>
          <w:numId w:val="19"/>
        </w:numPr>
      </w:pPr>
      <w:r>
        <w:lastRenderedPageBreak/>
        <w:t>После этого прочитаем man по командам mount, fsck, mkfs, kill (рис. [-@fig:010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791326" cy="1116530"/>
            <wp:effectExtent l="0" t="0" r="0" b="0"/>
            <wp:docPr id="50" name="Picture" descr="Получение описаний команд mount, fsck, mkfs, kill командой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олучение описаний команд mount, fsck, mkfs, kill командой man</w:t>
      </w:r>
    </w:p>
    <w:p w:rsidR="000F6399" w:rsidRDefault="004D56FF">
      <w:pPr>
        <w:pStyle w:val="a0"/>
      </w:pPr>
      <w:r>
        <w:t>{ #fig:010 width=70% }</w:t>
      </w:r>
    </w:p>
    <w:p w:rsidR="000F6399" w:rsidRDefault="004D56FF">
      <w:pPr>
        <w:pStyle w:val="Compact"/>
        <w:numPr>
          <w:ilvl w:val="0"/>
          <w:numId w:val="20"/>
        </w:numPr>
      </w:pPr>
      <w:r>
        <w:t>Инструкция по команде mount: 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</w:t>
      </w:r>
      <w:r>
        <w:t>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</w:t>
      </w:r>
      <w:r>
        <w:t>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: (рис. [-@fig:011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08294"/>
            <wp:effectExtent l="0" t="0" r="0" b="0"/>
            <wp:docPr id="53" name="Picture" descr="Получение описаний команды mount командой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олучение опис</w:t>
      </w:r>
      <w:r>
        <w:t>аний команды mount командой man</w:t>
      </w:r>
    </w:p>
    <w:p w:rsidR="000F6399" w:rsidRDefault="004D56FF">
      <w:pPr>
        <w:pStyle w:val="a0"/>
      </w:pPr>
      <w:r>
        <w:t>{ #fig:011 width=70% }</w:t>
      </w:r>
    </w:p>
    <w:p w:rsidR="000F6399" w:rsidRDefault="004D56FF">
      <w:pPr>
        <w:pStyle w:val="Compact"/>
        <w:numPr>
          <w:ilvl w:val="0"/>
          <w:numId w:val="21"/>
        </w:numPr>
      </w:pPr>
      <w:r>
        <w:lastRenderedPageBreak/>
        <w:t xml:space="preserve">Инструкция по команде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</w:t>
      </w:r>
      <w:r>
        <w:t xml:space="preserve">программы, специфичные для типа файловой системы, которую он проверяет.У команды fsck следующий синтаксис: fsck [параметр] –[параметры ФС] [ . . .]. Например, если нужно восстановить («починить») файловую систему на некотором устройстве /dev/sdb2, следует </w:t>
      </w:r>
      <w:r>
        <w:t>воспользоваться командой: «sudo fsck -y /dev/sdb2». Опция -y необходима, т.к. при её отсутствии придётся слишком часто давать подтверждение: (рис. [-@fig:012])</w:t>
      </w:r>
    </w:p>
    <w:p w:rsidR="000F6399" w:rsidRDefault="004D56F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91614"/>
            <wp:effectExtent l="0" t="0" r="0" b="0"/>
            <wp:docPr id="56" name="Picture" descr="Получение описаний команды fsck командой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олучение описаний команды fsck командой man</w:t>
      </w:r>
    </w:p>
    <w:p w:rsidR="000F6399" w:rsidRDefault="004D56FF">
      <w:pPr>
        <w:pStyle w:val="a0"/>
      </w:pPr>
      <w:r>
        <w:t>{ #fig:012 width=70% }</w:t>
      </w:r>
    </w:p>
    <w:p w:rsidR="000F6399" w:rsidRDefault="004D56FF">
      <w:pPr>
        <w:pStyle w:val="Compact"/>
        <w:numPr>
          <w:ilvl w:val="0"/>
          <w:numId w:val="22"/>
        </w:numPr>
      </w:pPr>
      <w:r>
        <w:t>Инструкция по команде mkfs</w:t>
      </w:r>
      <w:r>
        <w:t>: создаёт новую файловую систе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</w:t>
      </w:r>
      <w:r>
        <w:t xml:space="preserve">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</w:t>
      </w:r>
      <w:r>
        <w:t>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: (рис. [-@fig:013])</w:t>
      </w:r>
    </w:p>
    <w:p w:rsidR="000F6399" w:rsidRDefault="004D56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97348"/>
            <wp:effectExtent l="0" t="0" r="0" b="0"/>
            <wp:docPr id="59" name="Picture" descr="Получение описаний команды mkfs командой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олучение описаний команды mkfs к</w:t>
      </w:r>
      <w:r>
        <w:t>омандой man</w:t>
      </w:r>
    </w:p>
    <w:p w:rsidR="000F6399" w:rsidRDefault="004D56FF">
      <w:pPr>
        <w:pStyle w:val="a0"/>
      </w:pPr>
      <w:r>
        <w:t>{ #fig:013 width=70% }</w:t>
      </w:r>
    </w:p>
    <w:p w:rsidR="000F6399" w:rsidRDefault="004D56FF">
      <w:pPr>
        <w:pStyle w:val="Compact"/>
        <w:numPr>
          <w:ilvl w:val="0"/>
          <w:numId w:val="23"/>
        </w:numPr>
      </w:pPr>
      <w:r>
        <w:t>Инструкция по 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</w:t>
      </w:r>
      <w:r>
        <w:t>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: (рис. [-@fig:014])</w:t>
      </w:r>
    </w:p>
    <w:p w:rsidR="000F6399" w:rsidRDefault="004D56FF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05618"/>
            <wp:effectExtent l="0" t="0" r="0" b="0"/>
            <wp:docPr id="62" name="Picture" descr="Получение описаний команды kill командой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6399" w:rsidRDefault="004D56FF">
      <w:pPr>
        <w:pStyle w:val="ImageCaption"/>
      </w:pPr>
      <w:r>
        <w:t>Получение описаний команды kill командой man</w:t>
      </w:r>
    </w:p>
    <w:p w:rsidR="000F6399" w:rsidRDefault="004D56FF">
      <w:pPr>
        <w:pStyle w:val="a0"/>
      </w:pPr>
      <w:r>
        <w:t>{ #fig:014 width=</w:t>
      </w:r>
      <w:r>
        <w:t>70% }</w:t>
      </w:r>
    </w:p>
    <w:p w:rsidR="000F6399" w:rsidRDefault="004D56FF">
      <w:pPr>
        <w:pStyle w:val="1"/>
      </w:pPr>
      <w:bookmarkStart w:id="7" w:name="вывод"/>
      <w:bookmarkStart w:id="8" w:name="_Toc102738094"/>
      <w:bookmarkEnd w:id="5"/>
      <w:r>
        <w:t>Вывод</w:t>
      </w:r>
      <w:bookmarkEnd w:id="8"/>
    </w:p>
    <w:p w:rsidR="000F6399" w:rsidRDefault="004D56FF">
      <w:pPr>
        <w:pStyle w:val="FirstParagraph"/>
      </w:pPr>
      <w:r>
        <w:t>В процессе выполнения лабораторной работы мы ознакомились с файловой системой Linux, её структурой, именами и содержанием каталогов, приобрели практические навыки по применению команд для работы с файлами и каталогами, по управлению процессами,</w:t>
      </w:r>
      <w:r>
        <w:t xml:space="preserve"> по проверке использования диска и обслуживанию файловой системы.</w:t>
      </w:r>
    </w:p>
    <w:p w:rsidR="000F6399" w:rsidRDefault="004D56FF">
      <w:pPr>
        <w:pStyle w:val="1"/>
      </w:pPr>
      <w:bookmarkStart w:id="9" w:name="ответы-на-контрольные-вопросы"/>
      <w:bookmarkStart w:id="10" w:name="_Toc102738095"/>
      <w:bookmarkEnd w:id="7"/>
      <w:r>
        <w:t>Ответы на контрольные вопросы:</w:t>
      </w:r>
      <w:bookmarkEnd w:id="10"/>
    </w:p>
    <w:p w:rsidR="000F6399" w:rsidRDefault="004D56FF">
      <w:pPr>
        <w:pStyle w:val="Compact"/>
        <w:numPr>
          <w:ilvl w:val="0"/>
          <w:numId w:val="24"/>
        </w:numPr>
      </w:pPr>
      <w:r>
        <w:t>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</w:t>
      </w:r>
      <w:r>
        <w:t>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</w:t>
      </w:r>
      <w:r>
        <w:t xml:space="preserve">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</w:t>
      </w:r>
      <w:r>
        <w:t>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</w:t>
      </w:r>
      <w:r>
        <w:t xml:space="preserve">ртуальной </w:t>
      </w:r>
      <w:r>
        <w:lastRenderedPageBreak/>
        <w:t>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</w:t>
      </w:r>
      <w:r>
        <w:t>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</w:t>
      </w:r>
      <w:r>
        <w:t xml:space="preserve">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</w:t>
      </w:r>
      <w:r>
        <w:t>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</w:t>
      </w:r>
      <w:r>
        <w:t xml:space="preserve">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</w:t>
      </w:r>
      <w:r>
        <w:t>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</w:t>
      </w:r>
      <w:r>
        <w:t>и системами, такими, как Unix, Mac OS, Windows.</w:t>
      </w:r>
    </w:p>
    <w:p w:rsidR="000F6399" w:rsidRDefault="004D56FF">
      <w:pPr>
        <w:pStyle w:val="Compact"/>
        <w:numPr>
          <w:ilvl w:val="0"/>
          <w:numId w:val="24"/>
        </w:numPr>
      </w:pPr>
      <w:r>
        <w:t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</w:t>
      </w:r>
      <w:r>
        <w:t xml:space="preserve">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 “примонтированных” к определенным каталогам. - “/” − к</w:t>
      </w:r>
      <w:r>
        <w:t>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</w:t>
      </w:r>
      <w:r>
        <w:t>о читать и изменять файлы в этом каталоге. - “/BIN” 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- “/SBIN” – системн</w:t>
      </w:r>
      <w:r>
        <w:t>ые испольняемые файлы. Так же как и “/bin”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- “/</w:t>
      </w:r>
      <w:r>
        <w:t>ETC” 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</w:t>
      </w:r>
      <w:r>
        <w:t>ания файловых систем и автозагрузки программ. - “/DEV” 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</w:t>
      </w:r>
      <w:r>
        <w:t xml:space="preserve">ирование всех подключенных устройств и создание для них </w:t>
      </w:r>
      <w:r>
        <w:lastRenderedPageBreak/>
        <w:t xml:space="preserve">специальных файлов. - “/PROC”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</w:t>
      </w:r>
      <w:r>
        <w:t>к оперативной памяти и так далее. Также здесь можно найти информацию об использовании системных ресурсов. - “/VAR” – переменные файлы. Название каталога “/var” говорит само за себя, он должен содержать файлы, которые часто изменяются. Размер этих файлов по</w:t>
      </w:r>
      <w:r>
        <w:t>стоянно увеличивается. Здесь содержатся файлы системных журналов, различные кеши, базы данных и так далее. - “/TMP” – временные файлыВ этом каталоге содержатся временные файлы, созданные системой, любыми программами или пользователями. Все пользователи име</w:t>
      </w:r>
      <w:r>
        <w:t>ют право записи в эту директорию. - “/USR” 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- “/HOME” – до</w:t>
      </w:r>
      <w:r>
        <w:t>машняя папка. В этой папке хранятся домашние каталоги всех пользователей. В них они могут хранить свои личные файлы, настройки программ и т.д. - “/BOOT” – файлы загрузчика. Содержит все файлы,связанные с загрузчиком системы. Это ядро vmlinuz, образ initrd,</w:t>
      </w:r>
      <w:r>
        <w:t xml:space="preserve"> а также файлы загрузчика, находящие в каталоге /boot/grub. - “/LIB” – системные библиотеки. Содержит файлы системных библиотек, которые используются исполняемыми файлами в каталогах /bin и /sbin. - “/OPT” – дополнительные программыВ эту папку устанавливаю</w:t>
      </w:r>
      <w:r>
        <w:t>тся проприетарные программы, игры или драйвера. Это программы созданные в виде отдельных исполняемых файлов самими производителями. - “/MNT” – монтирование. В этот каталог системные администраторы могут монтировать внешние или дополнительные файловые систе</w:t>
      </w:r>
      <w:r>
        <w:t>мы. - “/MEDIA” –съемные носители. В этот каталог система монтирует все подключаемые внешние накопители –USB флешки, оптические диски и другие носители информации. - “/SRV” – сервер. В этом каталоге содержатся файлы серверов и сервисов. - “/RUN” -процессыКа</w:t>
      </w:r>
      <w:r>
        <w:t>талог,содержащий PID файлы процессов, похожий на “/var/run”, но в отличие от него, он размещен в TMPFS, а поэтому после перезагрузки все файлы теряются.</w:t>
      </w:r>
    </w:p>
    <w:p w:rsidR="000F6399" w:rsidRDefault="004D56FF">
      <w:pPr>
        <w:pStyle w:val="Compact"/>
        <w:numPr>
          <w:ilvl w:val="0"/>
          <w:numId w:val="24"/>
        </w:numPr>
      </w:pPr>
      <w:r>
        <w:t>Чтобы содержимое некоторой файловойсистемы было доступно операционной системе необходимо воспользоватьс</w:t>
      </w:r>
      <w:r>
        <w:t>я командой mount.</w:t>
      </w:r>
    </w:p>
    <w:p w:rsidR="000F6399" w:rsidRDefault="004D56FF">
      <w:pPr>
        <w:pStyle w:val="Compact"/>
        <w:numPr>
          <w:ilvl w:val="0"/>
          <w:numId w:val="24"/>
        </w:numPr>
      </w:pPr>
      <w:r>
        <w:t>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</w:t>
      </w:r>
      <w:r>
        <w:t>.</w:t>
      </w:r>
    </w:p>
    <w:p w:rsidR="000F6399" w:rsidRDefault="004D56FF">
      <w:pPr>
        <w:pStyle w:val="Compact"/>
        <w:numPr>
          <w:ilvl w:val="0"/>
          <w:numId w:val="24"/>
        </w:numPr>
      </w:pPr>
      <w:r>
        <w:t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 w:rsidR="000F6399" w:rsidRDefault="004D56FF">
      <w:pPr>
        <w:pStyle w:val="Compact"/>
        <w:numPr>
          <w:ilvl w:val="0"/>
          <w:numId w:val="24"/>
        </w:numPr>
      </w:pPr>
      <w:r>
        <w:t>Для просмотра текстовых файлов существуют следующие команды: - 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</w:t>
      </w:r>
      <w:r>
        <w:t>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 - nl. Команда nl действует аналогично командеcat, новыводит еще ин</w:t>
      </w:r>
      <w:r>
        <w:t xml:space="preserve">омера строк встолбце слева. - less. Cущественно более развитая командадля </w:t>
      </w:r>
      <w:r>
        <w:lastRenderedPageBreak/>
        <w:t>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</w:t>
      </w:r>
      <w:r>
        <w:t>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 - head. Команда head выводит н</w:t>
      </w:r>
      <w:r>
        <w:t>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</w:t>
      </w:r>
      <w:r>
        <w:t>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</w:t>
      </w:r>
      <w:r>
        <w:t>terminated) −символы перехода на новую строку заменяет символами завершения строк -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</w:t>
      </w:r>
      <w:r>
        <w:t>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</w:t>
      </w:r>
      <w:r>
        <w:t>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</w:p>
    <w:p w:rsidR="000F6399" w:rsidRDefault="004D56FF">
      <w:pPr>
        <w:pStyle w:val="Compact"/>
        <w:numPr>
          <w:ilvl w:val="0"/>
          <w:numId w:val="24"/>
        </w:numPr>
      </w:pPr>
      <w:r>
        <w:t>Утилита cpпозволяет полностью копировать файлы и директории.Cинтаксис:cp [опции] файл-источник фа</w:t>
      </w:r>
      <w:r>
        <w:t xml:space="preserve">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</w:t>
      </w:r>
      <w:r>
        <w:t xml:space="preserve">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</w:t>
      </w:r>
      <w:r>
        <w:t>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</w:t>
      </w:r>
      <w:r>
        <w:t>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 w:rsidR="000F6399" w:rsidRDefault="004D56FF">
      <w:pPr>
        <w:pStyle w:val="Compact"/>
        <w:numPr>
          <w:ilvl w:val="0"/>
          <w:numId w:val="24"/>
        </w:numPr>
      </w:pPr>
      <w:r>
        <w:t xml:space="preserve">Команда mv используется для перемещения одного или нескольких файлов (или директорий) вдругую директорию, атакже для </w:t>
      </w:r>
      <w:r>
        <w:t xml:space="preserve">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</w:t>
      </w:r>
      <w:r>
        <w:t>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</w:t>
      </w:r>
      <w:r>
        <w:t xml:space="preserve">ающий </w:t>
      </w:r>
      <w:r>
        <w:lastRenderedPageBreak/>
        <w:t>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</w:t>
      </w:r>
      <w:r>
        <w:t>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</w:t>
      </w:r>
      <w:r>
        <w:t>о перезаписывать существующие файлы.</w:t>
      </w:r>
    </w:p>
    <w:p w:rsidR="000F6399" w:rsidRDefault="004D56FF">
      <w:pPr>
        <w:pStyle w:val="Compact"/>
        <w:numPr>
          <w:ilvl w:val="0"/>
          <w:numId w:val="24"/>
        </w:numPr>
      </w:pPr>
      <w:r>
        <w:t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</w:t>
      </w:r>
      <w:r>
        <w:t>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</w:t>
      </w:r>
      <w:r>
        <w:t xml:space="preserve"> имеет следующие компоненты структуры и способзаписи:= установить право-лишить права + дать право - r чтение - w запись - x выполнениеu (user) владелец файлаg (group) группа, к которой принадлежит владелец файлаo (others) все остальные.</w:t>
      </w:r>
      <w:bookmarkEnd w:id="9"/>
    </w:p>
    <w:sectPr w:rsidR="000F63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56FF" w:rsidRDefault="004D56FF">
      <w:pPr>
        <w:spacing w:after="0"/>
      </w:pPr>
      <w:r>
        <w:separator/>
      </w:r>
    </w:p>
  </w:endnote>
  <w:endnote w:type="continuationSeparator" w:id="0">
    <w:p w:rsidR="004D56FF" w:rsidRDefault="004D56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56FF" w:rsidRDefault="004D56FF">
      <w:r>
        <w:separator/>
      </w:r>
    </w:p>
  </w:footnote>
  <w:footnote w:type="continuationSeparator" w:id="0">
    <w:p w:rsidR="004D56FF" w:rsidRDefault="004D5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0226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EA9ABB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65E20D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91B69A8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6C94CDE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25DCE6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765E93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1"/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F6399"/>
    <w:rsid w:val="000F6399"/>
    <w:rsid w:val="004D56FF"/>
    <w:rsid w:val="00E1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17376"/>
    <w:pPr>
      <w:spacing w:after="100"/>
    </w:pPr>
  </w:style>
  <w:style w:type="paragraph" w:styleId="af">
    <w:name w:val="Balloon Text"/>
    <w:basedOn w:val="a"/>
    <w:link w:val="af0"/>
    <w:rsid w:val="00E17376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173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27</Words>
  <Characters>19540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22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мсонова Мария Ильинична</dc:creator>
  <cp:lastModifiedBy>VBX</cp:lastModifiedBy>
  <cp:revision>3</cp:revision>
  <cp:lastPrinted>2022-05-06T11:02:00Z</cp:lastPrinted>
  <dcterms:created xsi:type="dcterms:W3CDTF">2022-05-06T11:01:00Z</dcterms:created>
  <dcterms:modified xsi:type="dcterms:W3CDTF">2022-05-06T11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